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30E784" w14:textId="580AA58E" w:rsidR="002D6009" w:rsidRDefault="008051D2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14:paraId="3F30E785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14:paraId="3F30E786" w14:textId="2E627B5D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  <w:r w:rsidR="00290DE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/</w:t>
      </w:r>
      <w:r w:rsidR="00C15471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MATERIAL</w:t>
      </w:r>
    </w:p>
    <w:p w14:paraId="3F30E787" w14:textId="0E3748B1" w:rsidR="002D6009" w:rsidRDefault="00F560E8">
      <w:pPr>
        <w:pStyle w:val="Default"/>
        <w:spacing w:before="120"/>
        <w:rPr>
          <w:rFonts w:ascii="Times New Roman" w:eastAsia="SimSun" w:hAnsi="Times New Roman" w:cs="Times New Roman"/>
          <w:szCs w:val="23"/>
          <w:lang w:val="en-US" w:eastAsia="zh-CN"/>
        </w:rPr>
      </w:pPr>
      <w:r>
        <w:rPr>
          <w:rFonts w:ascii="Times New Roman" w:hAnsi="Times New Roman" w:cs="Times New Roman"/>
        </w:rPr>
        <w:t xml:space="preserve">Please complete this form and send to CMAS HQ and Organizing Committee by e-mail: </w:t>
      </w:r>
      <w:hyperlink r:id="rId6" w:history="1">
        <w:r w:rsidR="00325282" w:rsidRPr="005A2499">
          <w:rPr>
            <w:rStyle w:val="Kpr"/>
            <w:rFonts w:ascii="Times New Roman" w:hAnsi="Times New Roman" w:cs="Times New Roman"/>
          </w:rPr>
          <w:t>spearfishing2024avsa@tssf.gov.tr</w:t>
        </w:r>
      </w:hyperlink>
      <w:r w:rsidR="00325282">
        <w:rPr>
          <w:rFonts w:ascii="Times New Roman" w:hAnsi="Times New Roman" w:cs="Times New Roman"/>
        </w:rPr>
        <w:t xml:space="preserve"> , </w:t>
      </w:r>
      <w:hyperlink r:id="rId7" w:history="1">
        <w:r w:rsidR="00325282" w:rsidRPr="005A2499">
          <w:rPr>
            <w:rStyle w:val="Kpr"/>
            <w:rFonts w:ascii="Times New Roman" w:hAnsi="Times New Roman" w:cs="Times New Roman"/>
          </w:rPr>
          <w:t>cmas@cmas.org</w:t>
        </w:r>
      </w:hyperlink>
      <w:r w:rsidR="00325282">
        <w:rPr>
          <w:rFonts w:ascii="Times New Roman" w:hAnsi="Times New Roman" w:cs="Times New Roman"/>
        </w:rPr>
        <w:t xml:space="preserve"> , </w:t>
      </w:r>
      <w:hyperlink r:id="rId8" w:history="1">
        <w:r w:rsidR="00325282" w:rsidRPr="005A2499">
          <w:rPr>
            <w:rStyle w:val="Kpr"/>
            <w:rFonts w:ascii="Times New Roman" w:hAnsi="Times New Roman" w:cs="Times New Roman"/>
          </w:rPr>
          <w:t>tssf@tssf.gov.tr</w:t>
        </w:r>
      </w:hyperlink>
      <w:r w:rsidR="00325282">
        <w:rPr>
          <w:rFonts w:ascii="Times New Roman" w:hAnsi="Times New Roman" w:cs="Times New Roman"/>
        </w:rPr>
        <w:t xml:space="preserve"> </w:t>
      </w:r>
      <w:r w:rsidR="00325282" w:rsidRPr="00502E4C">
        <w:rPr>
          <w:rFonts w:ascii="Times New Roman" w:hAnsi="Times New Roman" w:cs="Times New Roman"/>
        </w:rPr>
        <w:t>.</w:t>
      </w:r>
      <w:hyperlink r:id="rId9" w:history="1"/>
    </w:p>
    <w:p w14:paraId="3F30E788" w14:textId="511EABEB" w:rsidR="002D6009" w:rsidRDefault="00841FAE">
      <w:pPr>
        <w:autoSpaceDE w:val="0"/>
        <w:autoSpaceDN w:val="0"/>
        <w:adjustRightInd w:val="0"/>
        <w:spacing w:before="120" w:after="0" w:line="240" w:lineRule="auto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384EE2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2.02.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r w:rsidR="00F560E8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</w:p>
    <w:p w14:paraId="3F30E789" w14:textId="6503B465"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384EE2" w:rsidRPr="00384EE2">
        <w:rPr>
          <w:sz w:val="24"/>
          <w:szCs w:val="24"/>
        </w:rPr>
        <w:t>XXXIV MEN &amp; III WOMEN CMAS SPEARFISHING EURO-AFRICAN CHAMPIONSHIP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2D6009" w14:paraId="3F30E78B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 w14:paraId="3F30E78D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 w14:paraId="3F30E791" w14:textId="77777777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51146292" w14:textId="16164C1B" w:rsidR="0059005C" w:rsidRDefault="0059005C" w:rsidP="0059005C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14:paraId="700E1D14" w14:textId="77777777" w:rsidR="002C7900" w:rsidRDefault="002C7900" w:rsidP="0059005C">
      <w:pPr>
        <w:spacing w:after="0" w:line="240" w:lineRule="auto"/>
        <w:rPr>
          <w:sz w:val="24"/>
        </w:rPr>
      </w:pPr>
    </w:p>
    <w:tbl>
      <w:tblPr>
        <w:tblStyle w:val="TabloKlavuzu"/>
        <w:tblW w:w="1028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4824"/>
        <w:gridCol w:w="1611"/>
        <w:gridCol w:w="1872"/>
      </w:tblGrid>
      <w:tr w:rsidR="0059005C" w:rsidRPr="00223749" w14:paraId="16AF9738" w14:textId="77777777" w:rsidTr="0059005C">
        <w:trPr>
          <w:trHeight w:val="454"/>
        </w:trPr>
        <w:tc>
          <w:tcPr>
            <w:tcW w:w="1975" w:type="dxa"/>
            <w:vAlign w:val="center"/>
          </w:tcPr>
          <w:p w14:paraId="35DDFDA8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4824" w:type="dxa"/>
            <w:vAlign w:val="center"/>
          </w:tcPr>
          <w:p w14:paraId="2058E708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Name and Surname</w:t>
            </w:r>
          </w:p>
        </w:tc>
        <w:tc>
          <w:tcPr>
            <w:tcW w:w="1611" w:type="dxa"/>
          </w:tcPr>
          <w:p w14:paraId="0DA3DEF3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Date of Birth</w:t>
            </w:r>
          </w:p>
        </w:tc>
        <w:tc>
          <w:tcPr>
            <w:tcW w:w="1872" w:type="dxa"/>
          </w:tcPr>
          <w:p w14:paraId="62ACB6DD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ID or Passport</w:t>
            </w:r>
          </w:p>
        </w:tc>
      </w:tr>
      <w:tr w:rsidR="0059005C" w:rsidRPr="00223749" w14:paraId="508B5F1D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6948F37E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 xml:space="preserve">1st Fisherman </w:t>
            </w:r>
          </w:p>
        </w:tc>
        <w:tc>
          <w:tcPr>
            <w:tcW w:w="4824" w:type="dxa"/>
            <w:vAlign w:val="center"/>
          </w:tcPr>
          <w:p w14:paraId="2EB212CC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087F6C7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B12DB86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62281558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0DCCCC3B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2nd Fisherman</w:t>
            </w:r>
          </w:p>
        </w:tc>
        <w:tc>
          <w:tcPr>
            <w:tcW w:w="4824" w:type="dxa"/>
            <w:vAlign w:val="center"/>
          </w:tcPr>
          <w:p w14:paraId="04C3AE1B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61FAFDE6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4EB5451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57CD9246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36C7ADBC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3rd fisherman</w:t>
            </w:r>
          </w:p>
        </w:tc>
        <w:tc>
          <w:tcPr>
            <w:tcW w:w="4824" w:type="dxa"/>
            <w:vAlign w:val="center"/>
          </w:tcPr>
          <w:p w14:paraId="2560CAD5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D521670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21337DFD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2799D088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047168C4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Reservation</w:t>
            </w:r>
          </w:p>
        </w:tc>
        <w:tc>
          <w:tcPr>
            <w:tcW w:w="4824" w:type="dxa"/>
            <w:vAlign w:val="center"/>
          </w:tcPr>
          <w:p w14:paraId="0DCCD8C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6A63A1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32105E3A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5E88750C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52E1A76E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Captain</w:t>
            </w:r>
          </w:p>
        </w:tc>
        <w:tc>
          <w:tcPr>
            <w:tcW w:w="4824" w:type="dxa"/>
            <w:vAlign w:val="center"/>
          </w:tcPr>
          <w:p w14:paraId="35E0FF61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13B1EC9B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2BCEAAE9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25979AE1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33FF4792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Expedition Manager</w:t>
            </w:r>
          </w:p>
        </w:tc>
        <w:tc>
          <w:tcPr>
            <w:tcW w:w="4824" w:type="dxa"/>
            <w:vAlign w:val="center"/>
          </w:tcPr>
          <w:p w14:paraId="63696954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5DFAABA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4992F30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</w:tbl>
    <w:p w14:paraId="46EC2357" w14:textId="77777777" w:rsidR="002C7900" w:rsidRDefault="002C7900" w:rsidP="0059005C">
      <w:pPr>
        <w:spacing w:after="0" w:line="240" w:lineRule="auto"/>
        <w:rPr>
          <w:sz w:val="24"/>
        </w:rPr>
      </w:pPr>
    </w:p>
    <w:p w14:paraId="2FF004EC" w14:textId="77777777" w:rsidR="002C7900" w:rsidRDefault="002C7900" w:rsidP="002C7900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MATERIAL</w:t>
      </w:r>
    </w:p>
    <w:p w14:paraId="3100119D" w14:textId="0444CB0A" w:rsidR="00917828" w:rsidRPr="00FF111D" w:rsidRDefault="00917828" w:rsidP="00917828">
      <w:pPr>
        <w:rPr>
          <w:sz w:val="24"/>
        </w:rPr>
      </w:pPr>
      <w:r w:rsidRPr="00FF111D">
        <w:rPr>
          <w:sz w:val="24"/>
        </w:rPr>
        <w:t xml:space="preserve">Athletes with their own boats, a discount of </w:t>
      </w:r>
      <w:r w:rsidRPr="00325282">
        <w:rPr>
          <w:sz w:val="24"/>
        </w:rPr>
        <w:t xml:space="preserve">€ </w:t>
      </w:r>
      <w:r w:rsidR="00384EE2" w:rsidRPr="00325282">
        <w:rPr>
          <w:noProof/>
          <w:sz w:val="24"/>
          <w:szCs w:val="36"/>
        </w:rPr>
        <w:t>200</w:t>
      </w:r>
      <w:r w:rsidR="00290DEA" w:rsidRPr="00325282">
        <w:rPr>
          <w:sz w:val="24"/>
          <w:szCs w:val="36"/>
        </w:rPr>
        <w:t xml:space="preserve"> </w:t>
      </w:r>
      <w:r w:rsidRPr="00FF111D">
        <w:rPr>
          <w:sz w:val="24"/>
        </w:rPr>
        <w:t xml:space="preserve">will be applied for each </w:t>
      </w:r>
      <w:r w:rsidRPr="003C6D87">
        <w:rPr>
          <w:sz w:val="24"/>
        </w:rPr>
        <w:t>boat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47"/>
        <w:gridCol w:w="2159"/>
        <w:gridCol w:w="2406"/>
      </w:tblGrid>
      <w:tr w:rsidR="00917828" w:rsidRPr="00BE21AE" w14:paraId="661063BD" w14:textId="77777777" w:rsidTr="008310E9">
        <w:trPr>
          <w:trHeight w:val="340"/>
        </w:trPr>
        <w:tc>
          <w:tcPr>
            <w:tcW w:w="2547" w:type="dxa"/>
            <w:shd w:val="clear" w:color="auto" w:fill="F2F2F2" w:themeFill="background1" w:themeFillShade="F2"/>
          </w:tcPr>
          <w:p w14:paraId="6AB0773E" w14:textId="77777777" w:rsidR="00917828" w:rsidRPr="00FF111D" w:rsidRDefault="00917828" w:rsidP="00C1547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NUMBER OF VESSELS</w:t>
            </w:r>
          </w:p>
        </w:tc>
        <w:tc>
          <w:tcPr>
            <w:tcW w:w="2159" w:type="dxa"/>
            <w:shd w:val="clear" w:color="auto" w:fill="F2F2F2" w:themeFill="background1" w:themeFillShade="F2"/>
          </w:tcPr>
          <w:p w14:paraId="0EDB831B" w14:textId="77777777" w:rsidR="00917828" w:rsidRPr="00FF111D" w:rsidRDefault="00917828" w:rsidP="00C1547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DISCOUNT</w:t>
            </w:r>
          </w:p>
        </w:tc>
        <w:tc>
          <w:tcPr>
            <w:tcW w:w="2406" w:type="dxa"/>
            <w:shd w:val="clear" w:color="auto" w:fill="F2F2F2" w:themeFill="background1" w:themeFillShade="F2"/>
          </w:tcPr>
          <w:p w14:paraId="164166C5" w14:textId="77777777" w:rsidR="00917828" w:rsidRPr="00FF111D" w:rsidRDefault="00917828" w:rsidP="008310E9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Choose the option</w:t>
            </w:r>
          </w:p>
        </w:tc>
      </w:tr>
      <w:tr w:rsidR="00917828" w:rsidRPr="00BE21AE" w14:paraId="59B5F201" w14:textId="77777777" w:rsidTr="008310E9">
        <w:trPr>
          <w:trHeight w:val="454"/>
        </w:trPr>
        <w:tc>
          <w:tcPr>
            <w:tcW w:w="2547" w:type="dxa"/>
            <w:vAlign w:val="center"/>
          </w:tcPr>
          <w:p w14:paraId="1DCF3123" w14:textId="77777777" w:rsidR="00917828" w:rsidRPr="00FF111D" w:rsidRDefault="00917828" w:rsidP="00C1547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1 - BOAT</w:t>
            </w:r>
          </w:p>
        </w:tc>
        <w:tc>
          <w:tcPr>
            <w:tcW w:w="2159" w:type="dxa"/>
            <w:vAlign w:val="center"/>
          </w:tcPr>
          <w:p w14:paraId="309CDFA3" w14:textId="2323F40E" w:rsidR="00917828" w:rsidRPr="00325282" w:rsidRDefault="008310E9" w:rsidP="00384EE2">
            <w:pPr>
              <w:spacing w:before="120" w:after="0" w:line="240" w:lineRule="auto"/>
              <w:jc w:val="center"/>
              <w:rPr>
                <w:sz w:val="24"/>
              </w:rPr>
            </w:pPr>
            <w:r w:rsidRPr="00325282">
              <w:rPr>
                <w:sz w:val="24"/>
              </w:rPr>
              <w:t xml:space="preserve"> </w:t>
            </w:r>
            <w:r w:rsidR="00384EE2" w:rsidRPr="00325282">
              <w:rPr>
                <w:noProof/>
                <w:sz w:val="24"/>
                <w:szCs w:val="36"/>
              </w:rPr>
              <w:t>200</w:t>
            </w:r>
            <w:r w:rsidRPr="00325282">
              <w:rPr>
                <w:sz w:val="24"/>
                <w:szCs w:val="36"/>
              </w:rPr>
              <w:t xml:space="preserve"> </w:t>
            </w:r>
            <w:r w:rsidR="00917828" w:rsidRPr="00325282">
              <w:rPr>
                <w:sz w:val="24"/>
              </w:rPr>
              <w:t>€</w:t>
            </w:r>
          </w:p>
        </w:tc>
        <w:tc>
          <w:tcPr>
            <w:tcW w:w="2406" w:type="dxa"/>
            <w:vAlign w:val="center"/>
          </w:tcPr>
          <w:p w14:paraId="0D3C347A" w14:textId="5845F82B" w:rsidR="00917828" w:rsidRPr="00FF111D" w:rsidRDefault="005B21BF" w:rsidP="008310E9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75050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0E9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917828" w:rsidRPr="00BE21AE" w14:paraId="550786E9" w14:textId="77777777" w:rsidTr="008310E9">
        <w:trPr>
          <w:trHeight w:val="454"/>
        </w:trPr>
        <w:tc>
          <w:tcPr>
            <w:tcW w:w="2547" w:type="dxa"/>
            <w:vAlign w:val="center"/>
          </w:tcPr>
          <w:p w14:paraId="3411E75B" w14:textId="77777777" w:rsidR="00917828" w:rsidRPr="00FF111D" w:rsidRDefault="00917828" w:rsidP="00C1547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2 - BOATS</w:t>
            </w:r>
          </w:p>
        </w:tc>
        <w:tc>
          <w:tcPr>
            <w:tcW w:w="2159" w:type="dxa"/>
            <w:vAlign w:val="center"/>
          </w:tcPr>
          <w:p w14:paraId="2DE5637A" w14:textId="50FDCC6A" w:rsidR="00917828" w:rsidRPr="00325282" w:rsidRDefault="008310E9" w:rsidP="00384EE2">
            <w:pPr>
              <w:spacing w:before="120" w:after="0" w:line="240" w:lineRule="auto"/>
              <w:jc w:val="center"/>
              <w:rPr>
                <w:sz w:val="24"/>
              </w:rPr>
            </w:pPr>
            <w:r w:rsidRPr="00325282">
              <w:rPr>
                <w:sz w:val="24"/>
              </w:rPr>
              <w:t xml:space="preserve"> </w:t>
            </w:r>
            <w:r w:rsidR="00384EE2" w:rsidRPr="00325282">
              <w:rPr>
                <w:noProof/>
                <w:sz w:val="24"/>
                <w:szCs w:val="36"/>
              </w:rPr>
              <w:t>400</w:t>
            </w:r>
            <w:r w:rsidRPr="00325282">
              <w:rPr>
                <w:sz w:val="24"/>
                <w:szCs w:val="36"/>
              </w:rPr>
              <w:t xml:space="preserve"> </w:t>
            </w:r>
            <w:r w:rsidR="00917828" w:rsidRPr="00325282">
              <w:rPr>
                <w:sz w:val="24"/>
              </w:rPr>
              <w:t>€</w:t>
            </w:r>
          </w:p>
        </w:tc>
        <w:tc>
          <w:tcPr>
            <w:tcW w:w="2406" w:type="dxa"/>
            <w:vAlign w:val="center"/>
          </w:tcPr>
          <w:p w14:paraId="54261BDB" w14:textId="014A9617" w:rsidR="00917828" w:rsidRPr="00FF111D" w:rsidRDefault="005B21BF" w:rsidP="008310E9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92414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0E9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917828" w:rsidRPr="00BE21AE" w14:paraId="705AC497" w14:textId="77777777" w:rsidTr="008310E9">
        <w:trPr>
          <w:trHeight w:val="454"/>
        </w:trPr>
        <w:tc>
          <w:tcPr>
            <w:tcW w:w="2547" w:type="dxa"/>
            <w:vAlign w:val="center"/>
          </w:tcPr>
          <w:p w14:paraId="1CCF7722" w14:textId="77777777" w:rsidR="00917828" w:rsidRPr="00FF111D" w:rsidRDefault="00917828" w:rsidP="00C1547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3 - BOATS</w:t>
            </w:r>
          </w:p>
        </w:tc>
        <w:tc>
          <w:tcPr>
            <w:tcW w:w="2159" w:type="dxa"/>
            <w:vAlign w:val="center"/>
          </w:tcPr>
          <w:p w14:paraId="5E1A08B3" w14:textId="638D1D6A" w:rsidR="00917828" w:rsidRPr="00325282" w:rsidRDefault="008310E9" w:rsidP="00384EE2">
            <w:pPr>
              <w:spacing w:before="120" w:after="0" w:line="240" w:lineRule="auto"/>
              <w:jc w:val="center"/>
              <w:rPr>
                <w:sz w:val="24"/>
              </w:rPr>
            </w:pPr>
            <w:r w:rsidRPr="00325282">
              <w:rPr>
                <w:sz w:val="24"/>
              </w:rPr>
              <w:t xml:space="preserve"> </w:t>
            </w:r>
            <w:r w:rsidR="00384EE2" w:rsidRPr="00325282">
              <w:rPr>
                <w:noProof/>
                <w:sz w:val="24"/>
                <w:szCs w:val="36"/>
              </w:rPr>
              <w:t>600</w:t>
            </w:r>
            <w:r w:rsidRPr="00325282">
              <w:rPr>
                <w:sz w:val="24"/>
                <w:szCs w:val="36"/>
              </w:rPr>
              <w:t xml:space="preserve"> </w:t>
            </w:r>
            <w:r w:rsidR="00917828" w:rsidRPr="00325282">
              <w:rPr>
                <w:sz w:val="24"/>
              </w:rPr>
              <w:t>€</w:t>
            </w:r>
          </w:p>
        </w:tc>
        <w:tc>
          <w:tcPr>
            <w:tcW w:w="2406" w:type="dxa"/>
            <w:vAlign w:val="center"/>
          </w:tcPr>
          <w:p w14:paraId="27CCA175" w14:textId="133E87FD" w:rsidR="00917828" w:rsidRPr="00FF111D" w:rsidRDefault="005B21BF" w:rsidP="008310E9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42187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0E9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</w:tbl>
    <w:p w14:paraId="6534D2CF" w14:textId="77777777" w:rsidR="00917828" w:rsidRPr="00FF111D" w:rsidRDefault="00917828" w:rsidP="00917828">
      <w:pPr>
        <w:rPr>
          <w:sz w:val="24"/>
        </w:rPr>
      </w:pPr>
    </w:p>
    <w:p w14:paraId="04EC3B37" w14:textId="77777777" w:rsidR="0059005C" w:rsidRDefault="0059005C">
      <w:pPr>
        <w:spacing w:after="0" w:line="240" w:lineRule="auto"/>
        <w:rPr>
          <w:sz w:val="24"/>
        </w:rPr>
      </w:pPr>
      <w:r>
        <w:rPr>
          <w:sz w:val="24"/>
        </w:rPr>
        <w:br w:type="page"/>
      </w:r>
    </w:p>
    <w:p w14:paraId="36883614" w14:textId="748DF490" w:rsidR="00917828" w:rsidRPr="00FF111D" w:rsidRDefault="00917828" w:rsidP="00917828">
      <w:pPr>
        <w:rPr>
          <w:sz w:val="24"/>
        </w:rPr>
      </w:pPr>
      <w:r w:rsidRPr="00FF111D">
        <w:rPr>
          <w:sz w:val="24"/>
        </w:rPr>
        <w:lastRenderedPageBreak/>
        <w:t>Vessels requested from the Organization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823"/>
        <w:gridCol w:w="3611"/>
      </w:tblGrid>
      <w:tr w:rsidR="00384EE2" w:rsidRPr="00BE21AE" w14:paraId="276D037C" w14:textId="77777777" w:rsidTr="00384EE2">
        <w:trPr>
          <w:trHeight w:val="346"/>
        </w:trPr>
        <w:tc>
          <w:tcPr>
            <w:tcW w:w="3823" w:type="dxa"/>
            <w:shd w:val="clear" w:color="auto" w:fill="F2F2F2" w:themeFill="background1" w:themeFillShade="F2"/>
          </w:tcPr>
          <w:p w14:paraId="0A458A15" w14:textId="77777777" w:rsidR="00384EE2" w:rsidRPr="00FF111D" w:rsidRDefault="00384EE2" w:rsidP="006B14E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NUMBER OF VESSELS</w:t>
            </w:r>
          </w:p>
        </w:tc>
        <w:tc>
          <w:tcPr>
            <w:tcW w:w="3611" w:type="dxa"/>
            <w:shd w:val="clear" w:color="auto" w:fill="F2F2F2" w:themeFill="background1" w:themeFillShade="F2"/>
          </w:tcPr>
          <w:p w14:paraId="27FCC70D" w14:textId="77777777" w:rsidR="00384EE2" w:rsidRPr="00FF111D" w:rsidRDefault="00384EE2" w:rsidP="006B14E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Choose the option</w:t>
            </w:r>
          </w:p>
        </w:tc>
      </w:tr>
      <w:tr w:rsidR="00384EE2" w:rsidRPr="00BE21AE" w14:paraId="7E7E045E" w14:textId="77777777" w:rsidTr="00384EE2">
        <w:trPr>
          <w:trHeight w:val="463"/>
        </w:trPr>
        <w:tc>
          <w:tcPr>
            <w:tcW w:w="3823" w:type="dxa"/>
            <w:vAlign w:val="center"/>
          </w:tcPr>
          <w:p w14:paraId="1C2B63A5" w14:textId="77777777" w:rsidR="00384EE2" w:rsidRPr="00FF111D" w:rsidRDefault="00384EE2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1 - BOAT</w:t>
            </w:r>
          </w:p>
        </w:tc>
        <w:tc>
          <w:tcPr>
            <w:tcW w:w="3611" w:type="dxa"/>
            <w:vAlign w:val="center"/>
          </w:tcPr>
          <w:p w14:paraId="0D833B13" w14:textId="77777777" w:rsidR="00384EE2" w:rsidRPr="00FF111D" w:rsidRDefault="005B21BF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134346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384EE2" w:rsidRPr="00BE21AE" w14:paraId="41E457F3" w14:textId="77777777" w:rsidTr="00384EE2">
        <w:trPr>
          <w:trHeight w:val="463"/>
        </w:trPr>
        <w:tc>
          <w:tcPr>
            <w:tcW w:w="3823" w:type="dxa"/>
            <w:vAlign w:val="center"/>
          </w:tcPr>
          <w:p w14:paraId="437A7A64" w14:textId="77777777" w:rsidR="00384EE2" w:rsidRPr="00FF111D" w:rsidRDefault="00384EE2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2 - BOATS</w:t>
            </w:r>
          </w:p>
        </w:tc>
        <w:tc>
          <w:tcPr>
            <w:tcW w:w="3611" w:type="dxa"/>
            <w:vAlign w:val="center"/>
          </w:tcPr>
          <w:p w14:paraId="03C54492" w14:textId="77777777" w:rsidR="00384EE2" w:rsidRPr="00FF111D" w:rsidRDefault="005B21BF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129397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384EE2" w:rsidRPr="00BE21AE" w14:paraId="4CD0CC59" w14:textId="77777777" w:rsidTr="00384EE2">
        <w:trPr>
          <w:trHeight w:val="463"/>
        </w:trPr>
        <w:tc>
          <w:tcPr>
            <w:tcW w:w="3823" w:type="dxa"/>
            <w:vAlign w:val="center"/>
          </w:tcPr>
          <w:p w14:paraId="700EE6FB" w14:textId="77777777" w:rsidR="00384EE2" w:rsidRPr="00FF111D" w:rsidRDefault="00384EE2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3 - BOATS</w:t>
            </w:r>
          </w:p>
        </w:tc>
        <w:tc>
          <w:tcPr>
            <w:tcW w:w="3611" w:type="dxa"/>
            <w:vAlign w:val="center"/>
          </w:tcPr>
          <w:p w14:paraId="147E5007" w14:textId="77777777" w:rsidR="00384EE2" w:rsidRPr="00FF111D" w:rsidRDefault="005B21BF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987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</w:tbl>
    <w:p w14:paraId="32C757A6" w14:textId="77777777" w:rsidR="00813D96" w:rsidRDefault="00813D96" w:rsidP="00813D96">
      <w:pPr>
        <w:spacing w:after="0" w:line="240" w:lineRule="auto"/>
        <w:rPr>
          <w:sz w:val="24"/>
        </w:rPr>
      </w:pPr>
    </w:p>
    <w:p w14:paraId="72D18718" w14:textId="38B02104" w:rsidR="002B5BD8" w:rsidRDefault="002B5BD8" w:rsidP="002B5BD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14:paraId="488C330F" w14:textId="77777777" w:rsidR="002B5BD8" w:rsidRPr="00FF111D" w:rsidRDefault="002B5BD8" w:rsidP="002B5BD8">
      <w:pPr>
        <w:spacing w:before="120" w:after="0" w:line="240" w:lineRule="auto"/>
        <w:rPr>
          <w:sz w:val="24"/>
        </w:rPr>
      </w:pPr>
      <w:r w:rsidRPr="00FF111D">
        <w:rPr>
          <w:sz w:val="24"/>
        </w:rPr>
        <w:t>LIST OF ASSISTANTS TO ACCREDIT: _______________________________.</w:t>
      </w:r>
    </w:p>
    <w:p w14:paraId="458FA5C2" w14:textId="77777777" w:rsidR="002B5BD8" w:rsidRPr="00FF111D" w:rsidRDefault="002B5BD8" w:rsidP="002B5BD8">
      <w:pPr>
        <w:spacing w:before="120" w:after="0" w:line="240" w:lineRule="auto"/>
        <w:rPr>
          <w:b/>
          <w:sz w:val="24"/>
          <w:u w:val="single"/>
        </w:rPr>
      </w:pPr>
      <w:r w:rsidRPr="00FF111D">
        <w:rPr>
          <w:b/>
          <w:sz w:val="24"/>
          <w:u w:val="single"/>
        </w:rPr>
        <w:t>Indicate the chosen option:</w:t>
      </w:r>
    </w:p>
    <w:tbl>
      <w:tblPr>
        <w:tblW w:w="9560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3"/>
        <w:gridCol w:w="1295"/>
        <w:gridCol w:w="1393"/>
        <w:gridCol w:w="983"/>
        <w:gridCol w:w="12"/>
        <w:gridCol w:w="1367"/>
        <w:gridCol w:w="1468"/>
        <w:gridCol w:w="1188"/>
        <w:gridCol w:w="21"/>
      </w:tblGrid>
      <w:tr w:rsidR="002B5BD8" w:rsidRPr="00DB48C8" w14:paraId="6EBBE482" w14:textId="77777777" w:rsidTr="006B14E1">
        <w:trPr>
          <w:trHeight w:val="113"/>
          <w:jc w:val="center"/>
        </w:trPr>
        <w:tc>
          <w:tcPr>
            <w:tcW w:w="1833" w:type="dxa"/>
            <w:vMerge w:val="restart"/>
            <w:vAlign w:val="center"/>
          </w:tcPr>
          <w:p w14:paraId="32D6DF1D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National Team Components</w:t>
            </w:r>
          </w:p>
        </w:tc>
        <w:tc>
          <w:tcPr>
            <w:tcW w:w="3683" w:type="dxa"/>
            <w:gridSpan w:val="4"/>
          </w:tcPr>
          <w:p w14:paraId="783A3AFE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b/>
                <w:sz w:val="24"/>
                <w:szCs w:val="36"/>
              </w:rPr>
              <w:t>Option "A"</w:t>
            </w:r>
          </w:p>
          <w:p w14:paraId="6CF60BD8" w14:textId="35FDC62A" w:rsidR="002B5BD8" w:rsidRPr="00FF111D" w:rsidRDefault="002B5BD8" w:rsidP="00384EE2">
            <w:pPr>
              <w:spacing w:before="120" w:after="0" w:line="240" w:lineRule="auto"/>
              <w:jc w:val="center"/>
              <w:rPr>
                <w:sz w:val="24"/>
                <w:szCs w:val="36"/>
              </w:rPr>
            </w:pPr>
            <w:r w:rsidRPr="00FF111D">
              <w:rPr>
                <w:sz w:val="24"/>
                <w:szCs w:val="36"/>
              </w:rPr>
              <w:t>Registration</w:t>
            </w:r>
            <w:r w:rsidRPr="00FF111D">
              <w:rPr>
                <w:b/>
                <w:sz w:val="32"/>
                <w:szCs w:val="36"/>
              </w:rPr>
              <w:t xml:space="preserve"> with</w:t>
            </w:r>
            <w:r w:rsidRPr="00FF111D">
              <w:rPr>
                <w:sz w:val="24"/>
                <w:szCs w:val="36"/>
              </w:rPr>
              <w:t xml:space="preserve"> accommodation includes</w:t>
            </w:r>
            <w:r w:rsidRPr="00325282">
              <w:rPr>
                <w:sz w:val="24"/>
                <w:szCs w:val="36"/>
              </w:rPr>
              <w:t xml:space="preserve"> </w:t>
            </w:r>
            <w:r w:rsidR="00384EE2" w:rsidRPr="00325282">
              <w:rPr>
                <w:b/>
                <w:bCs/>
                <w:sz w:val="24"/>
                <w:szCs w:val="36"/>
              </w:rPr>
              <w:t>4</w:t>
            </w:r>
            <w:r w:rsidRPr="00325282">
              <w:rPr>
                <w:sz w:val="24"/>
                <w:szCs w:val="36"/>
              </w:rPr>
              <w:t xml:space="preserve"> </w:t>
            </w:r>
            <w:r w:rsidRPr="00FF111D">
              <w:rPr>
                <w:sz w:val="24"/>
                <w:szCs w:val="36"/>
              </w:rPr>
              <w:t>nights stay in half board + boats and closing dinner</w:t>
            </w:r>
          </w:p>
        </w:tc>
        <w:tc>
          <w:tcPr>
            <w:tcW w:w="4044" w:type="dxa"/>
            <w:gridSpan w:val="4"/>
            <w:shd w:val="clear" w:color="auto" w:fill="auto"/>
          </w:tcPr>
          <w:p w14:paraId="36315B20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b/>
                <w:sz w:val="24"/>
                <w:szCs w:val="36"/>
              </w:rPr>
              <w:t>Option "B"</w:t>
            </w:r>
          </w:p>
          <w:p w14:paraId="1E81A5A1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sz w:val="24"/>
                <w:szCs w:val="36"/>
              </w:rPr>
              <w:t xml:space="preserve">Registration </w:t>
            </w:r>
            <w:r w:rsidRPr="00FF111D">
              <w:rPr>
                <w:b/>
                <w:sz w:val="32"/>
                <w:szCs w:val="36"/>
              </w:rPr>
              <w:t xml:space="preserve">without </w:t>
            </w:r>
            <w:r w:rsidRPr="00FF111D">
              <w:rPr>
                <w:sz w:val="24"/>
                <w:szCs w:val="36"/>
              </w:rPr>
              <w:t>the</w:t>
            </w:r>
            <w:r w:rsidRPr="00C93177">
              <w:rPr>
                <w:sz w:val="24"/>
                <w:szCs w:val="36"/>
              </w:rPr>
              <w:t xml:space="preserve"> Stay</w:t>
            </w:r>
            <w:r w:rsidRPr="00FF111D">
              <w:rPr>
                <w:sz w:val="24"/>
                <w:szCs w:val="36"/>
              </w:rPr>
              <w:t>, includes boats + closing dinner</w:t>
            </w:r>
          </w:p>
        </w:tc>
      </w:tr>
      <w:tr w:rsidR="002B5BD8" w:rsidRPr="00BE21AE" w14:paraId="6F0E94AC" w14:textId="77777777" w:rsidTr="006B14E1">
        <w:trPr>
          <w:gridAfter w:val="1"/>
          <w:wAfter w:w="21" w:type="dxa"/>
          <w:trHeight w:val="360"/>
          <w:jc w:val="center"/>
        </w:trPr>
        <w:tc>
          <w:tcPr>
            <w:tcW w:w="1833" w:type="dxa"/>
            <w:vMerge/>
          </w:tcPr>
          <w:p w14:paraId="393A32F5" w14:textId="77777777" w:rsidR="002B5BD8" w:rsidRPr="00FF111D" w:rsidRDefault="002B5BD8" w:rsidP="006B14E1">
            <w:pPr>
              <w:spacing w:before="120" w:after="0" w:line="240" w:lineRule="auto"/>
              <w:jc w:val="both"/>
              <w:rPr>
                <w:sz w:val="28"/>
                <w:szCs w:val="36"/>
              </w:rPr>
            </w:pPr>
          </w:p>
        </w:tc>
        <w:tc>
          <w:tcPr>
            <w:tcW w:w="1295" w:type="dxa"/>
            <w:shd w:val="clear" w:color="auto" w:fill="F2F2F2" w:themeFill="background1" w:themeFillShade="F2"/>
            <w:vAlign w:val="center"/>
          </w:tcPr>
          <w:p w14:paraId="08C1B1DB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1st Installment</w:t>
            </w:r>
          </w:p>
        </w:tc>
        <w:tc>
          <w:tcPr>
            <w:tcW w:w="1393" w:type="dxa"/>
            <w:shd w:val="clear" w:color="auto" w:fill="F2F2F2" w:themeFill="background1" w:themeFillShade="F2"/>
            <w:vAlign w:val="center"/>
          </w:tcPr>
          <w:p w14:paraId="09D0D1AA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2nd Installment</w:t>
            </w:r>
          </w:p>
        </w:tc>
        <w:tc>
          <w:tcPr>
            <w:tcW w:w="983" w:type="dxa"/>
            <w:shd w:val="clear" w:color="auto" w:fill="F2F2F2" w:themeFill="background1" w:themeFillShade="F2"/>
            <w:vAlign w:val="center"/>
          </w:tcPr>
          <w:p w14:paraId="2B081597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TOTAL</w:t>
            </w:r>
          </w:p>
        </w:tc>
        <w:tc>
          <w:tcPr>
            <w:tcW w:w="1379" w:type="dxa"/>
            <w:gridSpan w:val="2"/>
            <w:shd w:val="clear" w:color="auto" w:fill="F2F2F2" w:themeFill="background1" w:themeFillShade="F2"/>
            <w:vAlign w:val="center"/>
          </w:tcPr>
          <w:p w14:paraId="7031097C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1st Installment</w:t>
            </w:r>
          </w:p>
        </w:tc>
        <w:tc>
          <w:tcPr>
            <w:tcW w:w="1468" w:type="dxa"/>
            <w:shd w:val="clear" w:color="auto" w:fill="F2F2F2" w:themeFill="background1" w:themeFillShade="F2"/>
            <w:vAlign w:val="center"/>
          </w:tcPr>
          <w:p w14:paraId="2445CCC4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2nd Installment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24CD3247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TOTAL</w:t>
            </w:r>
          </w:p>
        </w:tc>
      </w:tr>
      <w:tr w:rsidR="002B5BD8" w:rsidRPr="00BE21AE" w14:paraId="739C96A1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1D6A843F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6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1A601ECF" w14:textId="66B71C8F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2.0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682570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48AAE55" w14:textId="6DFDB271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2000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-47398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074EE97F" w14:textId="59A9EB5C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40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79604EED" w14:textId="49B8FA1A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5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90590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7EC0D739" w14:textId="07A421EA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sz w:val="24"/>
                <w:szCs w:val="36"/>
              </w:rPr>
              <w:t>1.5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60210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470DB319" w14:textId="7FE1BBBE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sz w:val="24"/>
                <w:szCs w:val="36"/>
              </w:rPr>
              <w:t>3.0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2B5BD8" w:rsidRPr="00BE21AE" w14:paraId="20B38919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594B8271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5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40D80EE1" w14:textId="3EEB1819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9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39185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3BBFA1CF" w14:textId="456BA709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900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51828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41AF5465" w14:textId="217CB440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8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7E458A7E" w14:textId="6952C402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53037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4CDF01E1" w14:textId="6CFACA4D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44707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257E331" w14:textId="01B5D7DD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9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2B5BD8" w:rsidRPr="00BE21AE" w14:paraId="6FD6B491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229F43B3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4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52F4E5AB" w14:textId="4AABAB9D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5180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181BC171" w14:textId="5214D5E1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80111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7BD8CA3D" w14:textId="2668E453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6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46D37D39" w14:textId="641082AF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69605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A77BF4F" w14:textId="05B73A2C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67754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1EF31E1B" w14:textId="58139C7A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8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2B5BD8" w:rsidRPr="00BE21AE" w14:paraId="105C3E9B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1ADA18D0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3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3BF69A09" w14:textId="1ACBE363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6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7463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E802721" w14:textId="7A3488CB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650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07324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156A115B" w14:textId="20297B79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3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212886FC" w14:textId="2E638718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5007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2ACF2A7E" w14:textId="7C769B0E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207942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689DFF69" w14:textId="1B2C3864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7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2B5BD8" w:rsidRPr="00BE21AE" w14:paraId="76C30C32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3DDA8385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2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02F45C89" w14:textId="56D092A4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3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71537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38EB7BA" w14:textId="19AF52B3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30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57077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452B511C" w14:textId="22290D27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66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29D3775D" w14:textId="08E496C0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1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343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096FC9C" w14:textId="49937AE6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15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8811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B65ADA3" w14:textId="2B074432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3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2B5BD8" w:rsidRPr="00BE21AE" w14:paraId="5F08B93E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33B7CD08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1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2D4170EB" w14:textId="56302DA4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025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2799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4295A603" w14:textId="576B3779" w:rsidR="002B5BD8" w:rsidRPr="00384EE2" w:rsidRDefault="00384EE2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025</w:t>
            </w:r>
            <w:r w:rsidR="002B5BD8"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-150119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020E953D" w14:textId="615E0E74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05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047FF7F7" w14:textId="237443E1" w:rsidR="002B5BD8" w:rsidRPr="00384EE2" w:rsidRDefault="004C1E38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>
              <w:rPr>
                <w:noProof/>
                <w:sz w:val="24"/>
                <w:szCs w:val="36"/>
              </w:rPr>
              <w:t xml:space="preserve">    </w:t>
            </w:r>
            <w:r w:rsidR="00384EE2" w:rsidRPr="00384EE2">
              <w:rPr>
                <w:noProof/>
                <w:sz w:val="24"/>
                <w:szCs w:val="36"/>
              </w:rPr>
              <w:t>9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23289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C58780E" w14:textId="3E5CD300" w:rsidR="002B5BD8" w:rsidRPr="00384EE2" w:rsidRDefault="004C1E38" w:rsidP="006B14E1">
            <w:pPr>
              <w:spacing w:before="120" w:after="0" w:line="240" w:lineRule="auto"/>
              <w:rPr>
                <w:sz w:val="24"/>
                <w:szCs w:val="36"/>
              </w:rPr>
            </w:pPr>
            <w:r>
              <w:rPr>
                <w:noProof/>
                <w:sz w:val="24"/>
                <w:szCs w:val="36"/>
              </w:rPr>
              <w:t xml:space="preserve">    </w:t>
            </w:r>
            <w:bookmarkStart w:id="0" w:name="_GoBack"/>
            <w:bookmarkEnd w:id="0"/>
            <w:r w:rsidR="00384EE2" w:rsidRPr="00384EE2">
              <w:rPr>
                <w:noProof/>
                <w:sz w:val="24"/>
                <w:szCs w:val="36"/>
              </w:rPr>
              <w:t>900</w:t>
            </w:r>
            <w:r w:rsidR="002B5BD8"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72756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5BD8"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90279D5" w14:textId="0F9CCE16" w:rsidR="002B5BD8" w:rsidRPr="00384EE2" w:rsidRDefault="00384EE2" w:rsidP="006B14E1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="002B5BD8" w:rsidRPr="00384EE2">
              <w:rPr>
                <w:sz w:val="24"/>
                <w:szCs w:val="36"/>
              </w:rPr>
              <w:t xml:space="preserve"> </w:t>
            </w:r>
            <w:r w:rsidR="002B5BD8" w:rsidRPr="00384EE2">
              <w:rPr>
                <w:noProof/>
                <w:sz w:val="24"/>
                <w:szCs w:val="36"/>
              </w:rPr>
              <w:t>€</w:t>
            </w:r>
          </w:p>
        </w:tc>
      </w:tr>
    </w:tbl>
    <w:p w14:paraId="6E60E436" w14:textId="77777777" w:rsidR="00184C47" w:rsidRDefault="00184C47" w:rsidP="00184C47">
      <w:pPr>
        <w:pBdr>
          <w:top w:val="single" w:sz="4" w:space="1" w:color="auto"/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39"/>
        <w:gridCol w:w="2736"/>
        <w:gridCol w:w="2729"/>
        <w:gridCol w:w="2722"/>
      </w:tblGrid>
      <w:tr w:rsidR="002D6009" w14:paraId="3F30E796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9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shd w:val="clear" w:color="auto" w:fill="C6F7FE"/>
            <w:vAlign w:val="center"/>
          </w:tcPr>
          <w:p w14:paraId="3F30E79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shd w:val="clear" w:color="auto" w:fill="C6F7FE"/>
            <w:vAlign w:val="center"/>
          </w:tcPr>
          <w:p w14:paraId="3F30E79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9B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9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shd w:val="clear" w:color="auto" w:fill="C6F7FE"/>
            <w:vAlign w:val="center"/>
          </w:tcPr>
          <w:p w14:paraId="3F30E79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9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A0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9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9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5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A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A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9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A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shd w:val="clear" w:color="auto" w:fill="C6F7FE"/>
            <w:vAlign w:val="center"/>
          </w:tcPr>
          <w:p w14:paraId="3F30E7A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shd w:val="clear" w:color="auto" w:fill="C6F7FE"/>
            <w:vAlign w:val="center"/>
          </w:tcPr>
          <w:p w14:paraId="3F30E7A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AE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A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shd w:val="clear" w:color="auto" w:fill="C6F7FE"/>
            <w:vAlign w:val="center"/>
          </w:tcPr>
          <w:p w14:paraId="3F30E7A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A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B3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A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B8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B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B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F30E7B9" w14:textId="411A32E6" w:rsidR="0059005C" w:rsidRDefault="0059005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1F745A" w14:textId="77777777" w:rsidR="0059005C" w:rsidRDefault="005900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C4C5C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30E7E2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TRANSPORTATION</w:t>
      </w:r>
    </w:p>
    <w:p w14:paraId="3F30E7E3" w14:textId="77777777" w:rsidR="002D6009" w:rsidRDefault="00F560E8" w:rsidP="00813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09"/>
        <w:gridCol w:w="1677"/>
        <w:gridCol w:w="2680"/>
        <w:gridCol w:w="1614"/>
        <w:gridCol w:w="2746"/>
      </w:tblGrid>
      <w:tr w:rsidR="002D6009" w14:paraId="3F30E7E9" w14:textId="77777777">
        <w:tc>
          <w:tcPr>
            <w:tcW w:w="2209" w:type="dxa"/>
          </w:tcPr>
          <w:p w14:paraId="3F30E7E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14:paraId="3F30E7E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E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E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EE" w14:textId="77777777">
        <w:tc>
          <w:tcPr>
            <w:tcW w:w="2209" w:type="dxa"/>
          </w:tcPr>
          <w:p w14:paraId="3F30E7E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E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E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4" w14:textId="77777777">
        <w:tc>
          <w:tcPr>
            <w:tcW w:w="2209" w:type="dxa"/>
          </w:tcPr>
          <w:p w14:paraId="3F30E7E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14:paraId="3F30E7F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F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F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9" w14:textId="77777777">
        <w:tc>
          <w:tcPr>
            <w:tcW w:w="2209" w:type="dxa"/>
          </w:tcPr>
          <w:p w14:paraId="3F30E7F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F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F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3F30E7FA" w14:textId="77777777" w:rsidR="002D6009" w:rsidRDefault="00F560E8" w:rsidP="00813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3F30E7FD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1A" w14:textId="463C9E08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p w14:paraId="3F30E81B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 w14:paraId="3F30E81F" w14:textId="77777777">
        <w:trPr>
          <w:trHeight w:val="454"/>
        </w:trPr>
        <w:tc>
          <w:tcPr>
            <w:tcW w:w="3544" w:type="dxa"/>
          </w:tcPr>
          <w:p w14:paraId="3F30E81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0E81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3F30E81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 w14:paraId="3F30E824" w14:textId="77777777">
        <w:tc>
          <w:tcPr>
            <w:tcW w:w="3544" w:type="dxa"/>
          </w:tcPr>
          <w:p w14:paraId="3F30E82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F30E82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14:paraId="3F30E82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14:paraId="3F30E82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 w14:paraId="3F30E828" w14:textId="77777777" w:rsidTr="00813D96">
        <w:trPr>
          <w:trHeight w:val="953"/>
        </w:trPr>
        <w:tc>
          <w:tcPr>
            <w:tcW w:w="3544" w:type="dxa"/>
            <w:shd w:val="clear" w:color="auto" w:fill="C6F7FE"/>
          </w:tcPr>
          <w:p w14:paraId="3F30E82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F30E82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3F30E82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29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>
      <w:headerReference w:type="default" r:id="rId10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24767" w14:textId="77777777" w:rsidR="005B21BF" w:rsidRDefault="005B21BF">
      <w:pPr>
        <w:spacing w:line="240" w:lineRule="auto"/>
      </w:pPr>
      <w:r>
        <w:separator/>
      </w:r>
    </w:p>
  </w:endnote>
  <w:endnote w:type="continuationSeparator" w:id="0">
    <w:p w14:paraId="6FD96EC8" w14:textId="77777777" w:rsidR="005B21BF" w:rsidRDefault="005B21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A1CC9C" w14:textId="77777777" w:rsidR="005B21BF" w:rsidRDefault="005B21BF">
      <w:pPr>
        <w:spacing w:after="0"/>
      </w:pPr>
      <w:r>
        <w:separator/>
      </w:r>
    </w:p>
  </w:footnote>
  <w:footnote w:type="continuationSeparator" w:id="0">
    <w:p w14:paraId="15B8AF32" w14:textId="77777777" w:rsidR="005B21BF" w:rsidRDefault="005B21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F560E8" w14:paraId="786B4498" w14:textId="77777777" w:rsidTr="00F560E8">
      <w:trPr>
        <w:jc w:val="center"/>
      </w:trPr>
      <w:tc>
        <w:tcPr>
          <w:tcW w:w="2520" w:type="dxa"/>
          <w:vAlign w:val="center"/>
          <w:hideMark/>
        </w:tcPr>
        <w:p w14:paraId="06B37241" w14:textId="22BA9102" w:rsidR="00F560E8" w:rsidRDefault="00F560E8" w:rsidP="00F560E8">
          <w:pPr>
            <w:pStyle w:val="stbilgi"/>
            <w:jc w:val="center"/>
          </w:pPr>
          <w:bookmarkStart w:id="1" w:name="_Hlk20267813"/>
          <w:r>
            <w:rPr>
              <w:noProof/>
              <w:lang w:val="tr-TR" w:eastAsia="tr-TR"/>
            </w:rPr>
            <w:drawing>
              <wp:inline distT="0" distB="0" distL="0" distR="0" wp14:anchorId="4BFEBD5D" wp14:editId="34AE6DE4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29DE7B7" w14:textId="415750F6" w:rsidR="00F560E8" w:rsidRDefault="00384EE2" w:rsidP="00384EE2">
          <w:pPr>
            <w:pStyle w:val="stbilgi"/>
            <w:jc w:val="center"/>
            <w:rPr>
              <w:b/>
              <w:bCs/>
              <w:highlight w:val="yellow"/>
            </w:rPr>
          </w:pPr>
          <w:r w:rsidRPr="00421341">
            <w:rPr>
              <w:sz w:val="16"/>
              <w:szCs w:val="16"/>
            </w:rPr>
            <w:t>XXXIV MEN &amp; III WOMEN CMAS SPEARFISHING EURO-AFRICAN CHAMPIONSHIPS</w:t>
          </w:r>
          <w:r>
            <w:rPr>
              <w:sz w:val="16"/>
              <w:szCs w:val="16"/>
            </w:rPr>
            <w:t xml:space="preserve"> </w:t>
          </w:r>
          <w:proofErr w:type="spellStart"/>
          <w:r>
            <w:rPr>
              <w:sz w:val="16"/>
              <w:szCs w:val="16"/>
            </w:rPr>
            <w:t>Turkiye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Balıkesir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Avşa</w:t>
          </w:r>
          <w:proofErr w:type="spellEnd"/>
          <w:r>
            <w:rPr>
              <w:sz w:val="16"/>
              <w:szCs w:val="16"/>
            </w:rPr>
            <w:t xml:space="preserve"> Island   29.May- 2.June - </w:t>
          </w:r>
          <w:r w:rsidRPr="00421341">
            <w:rPr>
              <w:sz w:val="16"/>
              <w:szCs w:val="16"/>
            </w:rPr>
            <w:t>2024</w:t>
          </w:r>
        </w:p>
      </w:tc>
      <w:tc>
        <w:tcPr>
          <w:tcW w:w="2466" w:type="dxa"/>
          <w:vAlign w:val="center"/>
          <w:hideMark/>
        </w:tcPr>
        <w:p w14:paraId="4ECF0E7A" w14:textId="3D6C4AD4" w:rsidR="00F560E8" w:rsidRDefault="00384EE2" w:rsidP="00F560E8">
          <w:pPr>
            <w:pStyle w:val="stbilgi"/>
            <w:jc w:val="center"/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59264" behindDoc="1" locked="0" layoutInCell="1" allowOverlap="1" wp14:anchorId="7E7F8619" wp14:editId="1B18F3DE">
                <wp:simplePos x="0" y="0"/>
                <wp:positionH relativeFrom="margin">
                  <wp:posOffset>603885</wp:posOffset>
                </wp:positionH>
                <wp:positionV relativeFrom="paragraph">
                  <wp:posOffset>-127000</wp:posOffset>
                </wp:positionV>
                <wp:extent cx="708660" cy="884555"/>
                <wp:effectExtent l="0" t="0" r="0" b="0"/>
                <wp:wrapNone/>
                <wp:docPr id="11" name="Resi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342489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8660" cy="884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bookmarkEnd w:id="1"/>
    </w:tr>
  </w:tbl>
  <w:p w14:paraId="3F30E835" w14:textId="77777777" w:rsidR="002D6009" w:rsidRDefault="002D6009">
    <w:pPr>
      <w:pStyle w:val="stbilgi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A2D54"/>
    <w:rsid w:val="000A64A9"/>
    <w:rsid w:val="000E45CE"/>
    <w:rsid w:val="000F22A4"/>
    <w:rsid w:val="00162137"/>
    <w:rsid w:val="00172B8B"/>
    <w:rsid w:val="00180324"/>
    <w:rsid w:val="00182157"/>
    <w:rsid w:val="00184C47"/>
    <w:rsid w:val="001A16B0"/>
    <w:rsid w:val="001A3A2F"/>
    <w:rsid w:val="001C28FF"/>
    <w:rsid w:val="001E0516"/>
    <w:rsid w:val="002077A2"/>
    <w:rsid w:val="00223749"/>
    <w:rsid w:val="00242F9C"/>
    <w:rsid w:val="00271759"/>
    <w:rsid w:val="00290DEA"/>
    <w:rsid w:val="002979C9"/>
    <w:rsid w:val="002A0B3C"/>
    <w:rsid w:val="002A40BC"/>
    <w:rsid w:val="002B5BD8"/>
    <w:rsid w:val="002B65AE"/>
    <w:rsid w:val="002C4636"/>
    <w:rsid w:val="002C7900"/>
    <w:rsid w:val="002D6009"/>
    <w:rsid w:val="00325282"/>
    <w:rsid w:val="00384EE2"/>
    <w:rsid w:val="003F4CD4"/>
    <w:rsid w:val="00400DDF"/>
    <w:rsid w:val="00407AB9"/>
    <w:rsid w:val="00412D1F"/>
    <w:rsid w:val="004259A2"/>
    <w:rsid w:val="00445EE7"/>
    <w:rsid w:val="004C1E38"/>
    <w:rsid w:val="004F68FA"/>
    <w:rsid w:val="00524558"/>
    <w:rsid w:val="00541415"/>
    <w:rsid w:val="005631D1"/>
    <w:rsid w:val="00585599"/>
    <w:rsid w:val="0059005C"/>
    <w:rsid w:val="005A4C61"/>
    <w:rsid w:val="005B21BF"/>
    <w:rsid w:val="005C6631"/>
    <w:rsid w:val="005E2238"/>
    <w:rsid w:val="005E6288"/>
    <w:rsid w:val="00604F14"/>
    <w:rsid w:val="006256AF"/>
    <w:rsid w:val="006415A6"/>
    <w:rsid w:val="00692E9B"/>
    <w:rsid w:val="006D55DB"/>
    <w:rsid w:val="006D7CD7"/>
    <w:rsid w:val="006E7439"/>
    <w:rsid w:val="00713557"/>
    <w:rsid w:val="00722028"/>
    <w:rsid w:val="00722DA0"/>
    <w:rsid w:val="00771F19"/>
    <w:rsid w:val="007C0080"/>
    <w:rsid w:val="008051D2"/>
    <w:rsid w:val="00813D96"/>
    <w:rsid w:val="008310E9"/>
    <w:rsid w:val="00836EED"/>
    <w:rsid w:val="00841FAE"/>
    <w:rsid w:val="0086538C"/>
    <w:rsid w:val="00870A0A"/>
    <w:rsid w:val="00877E79"/>
    <w:rsid w:val="00903C67"/>
    <w:rsid w:val="009114FD"/>
    <w:rsid w:val="00914FAD"/>
    <w:rsid w:val="009172E7"/>
    <w:rsid w:val="00917828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B5853"/>
    <w:rsid w:val="00AD040D"/>
    <w:rsid w:val="00AF330E"/>
    <w:rsid w:val="00B175CF"/>
    <w:rsid w:val="00B654BC"/>
    <w:rsid w:val="00B714DE"/>
    <w:rsid w:val="00BA1C3A"/>
    <w:rsid w:val="00BC44DA"/>
    <w:rsid w:val="00BE22DD"/>
    <w:rsid w:val="00BE5224"/>
    <w:rsid w:val="00BE599B"/>
    <w:rsid w:val="00C15471"/>
    <w:rsid w:val="00C441FA"/>
    <w:rsid w:val="00C60F0B"/>
    <w:rsid w:val="00C64985"/>
    <w:rsid w:val="00CD423C"/>
    <w:rsid w:val="00CD7D91"/>
    <w:rsid w:val="00CF1AF6"/>
    <w:rsid w:val="00D2216A"/>
    <w:rsid w:val="00D43C82"/>
    <w:rsid w:val="00D6788A"/>
    <w:rsid w:val="00D96B2C"/>
    <w:rsid w:val="00DB571E"/>
    <w:rsid w:val="00DB6EFD"/>
    <w:rsid w:val="00DD7C7D"/>
    <w:rsid w:val="00DE0BA2"/>
    <w:rsid w:val="00E01745"/>
    <w:rsid w:val="00E62224"/>
    <w:rsid w:val="00E75A57"/>
    <w:rsid w:val="00E86546"/>
    <w:rsid w:val="00EB687A"/>
    <w:rsid w:val="00EC3430"/>
    <w:rsid w:val="00F17226"/>
    <w:rsid w:val="00F23311"/>
    <w:rsid w:val="00F36698"/>
    <w:rsid w:val="00F50DB2"/>
    <w:rsid w:val="00F560E8"/>
    <w:rsid w:val="00F823E1"/>
    <w:rsid w:val="00F9362D"/>
    <w:rsid w:val="00FB4EEC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30E784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05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DipnotMetni">
    <w:name w:val="footnote text"/>
    <w:basedOn w:val="Normal"/>
    <w:link w:val="DipnotMetniCh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oKlavuzu">
    <w:name w:val="Table Grid"/>
    <w:basedOn w:val="NormalTablo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qFormat/>
    <w:rPr>
      <w:color w:val="0000FF" w:themeColor="hyperlink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qFormat/>
    <w:rPr>
      <w:vertAlign w:val="superscript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stbilgiChar">
    <w:name w:val="Üstbilgi Char"/>
    <w:basedOn w:val="VarsaylanParagrafYazTipi"/>
    <w:link w:val="stbilgi"/>
    <w:uiPriority w:val="99"/>
    <w:qFormat/>
  </w:style>
  <w:style w:type="character" w:customStyle="1" w:styleId="AltbilgiChar">
    <w:name w:val="Altbilgi Char"/>
    <w:basedOn w:val="VarsaylanParagrafYazTipi"/>
    <w:link w:val="Altbilgi"/>
    <w:uiPriority w:val="99"/>
    <w:qFormat/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sf@tssf.gov.t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mas@cmas.or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earfishing2024avsa@tssf.gov.tr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goldenfinal2023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crosoft hesabı</cp:lastModifiedBy>
  <cp:revision>26</cp:revision>
  <dcterms:created xsi:type="dcterms:W3CDTF">2023-08-17T07:37:00Z</dcterms:created>
  <dcterms:modified xsi:type="dcterms:W3CDTF">2023-11-1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